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527"/>
        <w:gridCol w:w="621"/>
        <w:gridCol w:w="885"/>
        <w:gridCol w:w="1068"/>
        <w:gridCol w:w="711"/>
        <w:gridCol w:w="708"/>
        <w:gridCol w:w="711"/>
        <w:gridCol w:w="885"/>
        <w:gridCol w:w="1068"/>
        <w:gridCol w:w="623"/>
        <w:gridCol w:w="638"/>
        <w:gridCol w:w="604"/>
        <w:gridCol w:w="620"/>
        <w:gridCol w:w="623"/>
        <w:gridCol w:w="623"/>
        <w:gridCol w:w="623"/>
        <w:gridCol w:w="620"/>
        <w:gridCol w:w="711"/>
        <w:gridCol w:w="708"/>
        <w:gridCol w:w="687"/>
      </w:tblGrid>
      <w:tr w:rsidR="00AA6A0C" w:rsidRPr="00AA6A0C" w14:paraId="1842E105" w14:textId="77777777" w:rsidTr="00AA6A0C">
        <w:trPr>
          <w:trHeight w:val="300"/>
        </w:trPr>
        <w:tc>
          <w:tcPr>
            <w:tcW w:w="5000" w:type="pct"/>
            <w:gridSpan w:val="2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82B412" w14:textId="77777777" w:rsidR="00AA6A0C" w:rsidRPr="00AA6A0C" w:rsidRDefault="00AA6A0C" w:rsidP="00AA6A0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bookmarkStart w:id="0" w:name="_GoBack"/>
            <w:bookmarkEnd w:id="0"/>
            <w:r w:rsidRPr="00AA6A0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dditional file 8 –</w:t>
            </w:r>
            <w:r w:rsidRPr="00AA6A0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 xml:space="preserve"> Reason</w:t>
            </w:r>
            <w:r w:rsidRPr="00AA6A0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infrequent sex </w:t>
            </w:r>
            <w:r w:rsidRPr="00AA6A0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according to stratifiers in women (15-49 years old) with demand for contraception not satisfied.</w:t>
            </w:r>
          </w:p>
        </w:tc>
      </w:tr>
      <w:tr w:rsidR="00167F56" w:rsidRPr="00AA6A0C" w14:paraId="446F8E94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F456C" w14:textId="77777777" w:rsidR="00AA6A0C" w:rsidRPr="00AA6A0C" w:rsidRDefault="00AA6A0C" w:rsidP="00AA6A0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71A73" w14:textId="77777777" w:rsidR="00AA6A0C" w:rsidRPr="00AA6A0C" w:rsidRDefault="00AA6A0C" w:rsidP="00AA6A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4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E7BE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Marital status</w:t>
            </w:r>
          </w:p>
        </w:tc>
        <w:tc>
          <w:tcPr>
            <w:tcW w:w="46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51E3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Area of residence</w:t>
            </w:r>
          </w:p>
        </w:tc>
        <w:tc>
          <w:tcPr>
            <w:tcW w:w="87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626F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Woman's education</w:t>
            </w:r>
          </w:p>
        </w:tc>
        <w:tc>
          <w:tcPr>
            <w:tcW w:w="1018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2720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Wealth index</w:t>
            </w:r>
          </w:p>
        </w:tc>
        <w:tc>
          <w:tcPr>
            <w:tcW w:w="61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E5B2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Parity</w:t>
            </w:r>
          </w:p>
        </w:tc>
        <w:tc>
          <w:tcPr>
            <w:tcW w:w="6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AC4D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Woman's age</w:t>
            </w:r>
          </w:p>
        </w:tc>
      </w:tr>
      <w:tr w:rsidR="00167F56" w:rsidRPr="00AA6A0C" w14:paraId="05B651BA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BDAF71" w14:textId="77777777" w:rsidR="00AA6A0C" w:rsidRPr="00AA6A0C" w:rsidRDefault="00AA6A0C" w:rsidP="00AA6A0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Country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0363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2C2C8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B5F7E3" w14:textId="77777777" w:rsidR="00AA6A0C" w:rsidRPr="00AA6A0C" w:rsidRDefault="00AA6A0C" w:rsidP="00AA6A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nmarried 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F3911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rban</w:t>
            </w:r>
          </w:p>
        </w:tc>
        <w:tc>
          <w:tcPr>
            <w:tcW w:w="2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10E53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ural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37012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e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33B3D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sz w:val="20"/>
                <w:szCs w:val="20"/>
              </w:rPr>
              <w:t>Primary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864EC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condary or Higher</w:t>
            </w:r>
          </w:p>
        </w:tc>
        <w:tc>
          <w:tcPr>
            <w:tcW w:w="2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896A8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1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C7CFD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2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7E854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3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CB40D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4</w:t>
            </w:r>
          </w:p>
        </w:tc>
        <w:tc>
          <w:tcPr>
            <w:tcW w:w="2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84633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5</w:t>
            </w:r>
          </w:p>
        </w:tc>
        <w:tc>
          <w:tcPr>
            <w:tcW w:w="2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DECAF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1C153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-2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6658B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+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6527E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-19</w:t>
            </w:r>
          </w:p>
        </w:tc>
        <w:tc>
          <w:tcPr>
            <w:tcW w:w="2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B8020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-34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32F38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-49</w:t>
            </w:r>
          </w:p>
        </w:tc>
      </w:tr>
      <w:tr w:rsidR="00167F56" w:rsidRPr="00AA6A0C" w14:paraId="7D0F4FC9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A0D7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ngola</w:t>
            </w:r>
          </w:p>
        </w:tc>
        <w:tc>
          <w:tcPr>
            <w:tcW w:w="20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326E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77CB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8B02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6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9C3A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2783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B8EF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81BD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9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0712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1B68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4B00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141C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61FB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BFCA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7B96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17DF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B224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E258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286E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F3EF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</w:t>
            </w:r>
          </w:p>
        </w:tc>
      </w:tr>
      <w:tr w:rsidR="00167F56" w:rsidRPr="00AA6A0C" w14:paraId="4491C45F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4CBD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meni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D518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D47A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3114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9FC4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8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FE77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F987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A18E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B1F4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CB9B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2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CAAB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2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E328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2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45AA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67FB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DD75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BBC6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3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7053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10F3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175D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2902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2</w:t>
            </w:r>
          </w:p>
        </w:tc>
      </w:tr>
      <w:tr w:rsidR="00167F56" w:rsidRPr="00AA6A0C" w14:paraId="593E3894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748E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enin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592D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E839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C0B8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23C2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4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AEB1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4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A281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4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1376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8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7289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DB95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1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D3D0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4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B861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5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3276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C2DA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F59B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0E43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5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F268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61D7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8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5A4A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A00D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9</w:t>
            </w:r>
          </w:p>
        </w:tc>
      </w:tr>
      <w:tr w:rsidR="00167F56" w:rsidRPr="00AA6A0C" w14:paraId="716257F1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D59E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rkina Faso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F18C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79CE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7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A624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6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9A92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3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AB86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FFCB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4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FAB8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5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48E8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D5A4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1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DA30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8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3E45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1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C8CB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E320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1F43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281E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E3CE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4515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5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1A9D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D3CC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5</w:t>
            </w:r>
          </w:p>
        </w:tc>
      </w:tr>
      <w:tr w:rsidR="00167F56" w:rsidRPr="00AA6A0C" w14:paraId="53D9160B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49FB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rundi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0810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3D1C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3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4658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81E3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2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C487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6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4323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7BBB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2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9B48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040F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2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82E7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2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BB86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5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DA56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F286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EA66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392B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3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06D0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319E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6936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0DAD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0</w:t>
            </w:r>
          </w:p>
        </w:tc>
      </w:tr>
      <w:tr w:rsidR="00167F56" w:rsidRPr="00AA6A0C" w14:paraId="51449E4F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F820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mbodi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C452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681C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3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D6C2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A411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.3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F3EE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.3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C3AF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5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E1D6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A907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5313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.2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D30B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7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1EBD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4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256E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C98A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A576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7DE7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.3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F339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BA51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1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A214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B6F2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9</w:t>
            </w:r>
          </w:p>
        </w:tc>
      </w:tr>
      <w:tr w:rsidR="00167F56" w:rsidRPr="00AA6A0C" w14:paraId="37987E53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A26C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meroon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F41B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9E38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7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9787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E8A2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3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7B53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0DDA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3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3DFC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3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CB12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5198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6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1539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5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1ACB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CAE6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C1DF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606B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D461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7D56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378F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6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532D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7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C2D0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5</w:t>
            </w:r>
          </w:p>
        </w:tc>
      </w:tr>
      <w:tr w:rsidR="00167F56" w:rsidRPr="00AA6A0C" w14:paraId="7E4FF98C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2F7B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ad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5FED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E9CE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539A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2AF3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1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987A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52ED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0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2B19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3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4C72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7F07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5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0D6E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1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1354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6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6E5E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F80D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EF72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D33D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BA02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C674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9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266C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DE0A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6</w:t>
            </w:r>
          </w:p>
        </w:tc>
      </w:tr>
      <w:tr w:rsidR="00167F56" w:rsidRPr="00AA6A0C" w14:paraId="5ED44718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5675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lombi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B768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03DF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6FE6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BB4E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5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7CDF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3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58AF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4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0365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6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0711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EFA3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6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0C8D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4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501C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3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1C87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47EA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ADAE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D9A4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4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46A0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3D53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2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7C74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47AB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8</w:t>
            </w:r>
          </w:p>
        </w:tc>
      </w:tr>
      <w:tr w:rsidR="00167F56" w:rsidRPr="00AA6A0C" w14:paraId="79F012A5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85FA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moros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A4DC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6A96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DB3A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1E25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7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4E0D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1C17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8B32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6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D915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EB7D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E794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FAD6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7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B1D2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9725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4A7B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3A43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6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0F3A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F534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6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BE62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921B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6</w:t>
            </w:r>
          </w:p>
        </w:tc>
      </w:tr>
      <w:tr w:rsidR="00167F56" w:rsidRPr="00AA6A0C" w14:paraId="75A9EF65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82C9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go Brazzaville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479C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15D2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7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E828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3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2FA3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6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6FE0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B524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5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FD5B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7A81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8AB4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7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EFD8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6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2371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7FC3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2BC4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E50A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8F47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7D60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3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B492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0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218E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18D6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9</w:t>
            </w:r>
          </w:p>
        </w:tc>
      </w:tr>
      <w:tr w:rsidR="00167F56" w:rsidRPr="00AA6A0C" w14:paraId="647B317C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1ED2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go Democratic Republic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2D32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B093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D1D2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363E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2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BE0B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7DAD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3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38AA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6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A829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FD3B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8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A36C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4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335B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0C91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FF4E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3824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9023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2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76C9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EEBC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8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7E6D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0A79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0</w:t>
            </w:r>
          </w:p>
        </w:tc>
      </w:tr>
      <w:tr w:rsidR="00167F56" w:rsidRPr="00AA6A0C" w14:paraId="01CD3034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6612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ôte d’Ivoire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8E4D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0BCC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673D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5A66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8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DFEA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F5E2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3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CDAF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1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8D77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E26B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1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0802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4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0C55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6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043E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A84F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C7FA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9134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8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5C28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42A7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1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E732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430B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5</w:t>
            </w:r>
          </w:p>
        </w:tc>
      </w:tr>
      <w:tr w:rsidR="00167F56" w:rsidRPr="00AA6A0C" w14:paraId="5EA7CB22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EE10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ominican Republic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BB4D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5912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E07A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4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7F83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6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952E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F5A3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1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4BD1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5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6A4F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2BB5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4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9FA3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8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9AC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5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C7D7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72E8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FDBA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9CEB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1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BF56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6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36A9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2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CA60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93FF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5</w:t>
            </w:r>
          </w:p>
        </w:tc>
      </w:tr>
      <w:tr w:rsidR="00167F56" w:rsidRPr="00AA6A0C" w14:paraId="286FEE81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8C07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thiopi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CDC1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43B0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7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9E2E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34DF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3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34C4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2458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4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2A1B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3AAF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3E29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8685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78EE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1D75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FBB1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A277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8071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5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4227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B22C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4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1BCD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6D68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8</w:t>
            </w:r>
          </w:p>
        </w:tc>
      </w:tr>
      <w:tr w:rsidR="00167F56" w:rsidRPr="00AA6A0C" w14:paraId="245D0075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D83F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bon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C379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CFFF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52A8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C8D6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9698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6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25A5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6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00CC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3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70AF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D0D1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6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CC16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5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4DBF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8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7987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162E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CF96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A014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3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FAE4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6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D972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CD0A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E02C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4</w:t>
            </w:r>
          </w:p>
        </w:tc>
      </w:tr>
      <w:tr w:rsidR="00167F56" w:rsidRPr="00AA6A0C" w14:paraId="54EF9057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7478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mbi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F89F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BA71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6BEB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FD27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2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90FF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4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66B8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8942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8822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5A77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9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5B0B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8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9DA7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8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FBE1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D03B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3C77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7E71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A16E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E88A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4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DEAA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FDD0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6</w:t>
            </w:r>
          </w:p>
        </w:tc>
      </w:tr>
      <w:tr w:rsidR="00167F56" w:rsidRPr="00AA6A0C" w14:paraId="4DDE6EB2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12CE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han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5595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11EE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7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B0B3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8FBA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8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B90B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6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A77F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9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847B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5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5332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7D43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6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5A15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9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B728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6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487E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F200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CAEB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6A9B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8F2F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EF89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40F6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9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EB12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7</w:t>
            </w:r>
          </w:p>
        </w:tc>
      </w:tr>
      <w:tr w:rsidR="00167F56" w:rsidRPr="00AA6A0C" w14:paraId="45514D07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97A7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uatemal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C960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4601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.7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7FCA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.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4240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.2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7E5F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.3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DBCA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.2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BF61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1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BAD0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926D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9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36BA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9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5E14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1159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570A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ED49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E613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5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5972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4E19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.2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FA56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.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8BC0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0</w:t>
            </w:r>
          </w:p>
        </w:tc>
      </w:tr>
      <w:tr w:rsidR="00167F56" w:rsidRPr="00AA6A0C" w14:paraId="7F14A9A5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4D72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uine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E527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FCAD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9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5B23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2911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6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5FB0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BE7D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7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970E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8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D334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5BB4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7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F913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3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33B8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4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EB11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D529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564E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C14A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4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05F3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1E3C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2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C7F9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7C16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1</w:t>
            </w:r>
          </w:p>
        </w:tc>
      </w:tr>
      <w:tr w:rsidR="00167F56" w:rsidRPr="00AA6A0C" w14:paraId="36857964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D158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aiti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0B0B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93FC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9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10F4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3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33FE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9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6599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851F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E709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8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2193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EFE7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3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51C2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1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701B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92CE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D9EE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4A6E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2E5B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3B7D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6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0471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9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4EA3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93EA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8</w:t>
            </w:r>
          </w:p>
        </w:tc>
      </w:tr>
      <w:tr w:rsidR="00167F56" w:rsidRPr="00AA6A0C" w14:paraId="239BEB03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EBA6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onduras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11F4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9292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.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B9E0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A072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.1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114C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.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6ACD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3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1CE2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7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EBFC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F264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9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B6EF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.2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CF46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8611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0A09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EA64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D428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.6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D843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5152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0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972B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22ED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.4</w:t>
            </w:r>
          </w:p>
        </w:tc>
      </w:tr>
      <w:tr w:rsidR="00167F56" w:rsidRPr="00AA6A0C" w14:paraId="416D36FD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3A41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di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9C8B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5D23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EA1F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.6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8184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9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7772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3625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6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0ACF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5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7BE1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4741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8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55F7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6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BD69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3EC1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61A8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3BE6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B37D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8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A6AE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40F6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013C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7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36A9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1</w:t>
            </w:r>
          </w:p>
        </w:tc>
      </w:tr>
      <w:tr w:rsidR="00167F56" w:rsidRPr="00AA6A0C" w14:paraId="6B5056DD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365B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donesi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22D9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AF8D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8BF1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7F30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1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24DC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F5C4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1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31EF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4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73B5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CB4E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3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4C72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8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8F6B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3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D924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0EEA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F6B9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0005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9B3B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6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0509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6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18EC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EFF9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1</w:t>
            </w:r>
          </w:p>
        </w:tc>
      </w:tr>
      <w:tr w:rsidR="00167F56" w:rsidRPr="00AA6A0C" w14:paraId="595D5D5F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144A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eny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3E24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CCAA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7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77B7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7E49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0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A1BD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B323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8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3494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5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EA03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69C7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2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DDD7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7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5322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6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311E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2F38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4903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DDE4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6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5487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B0FE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4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DA34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9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DA19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1</w:t>
            </w:r>
          </w:p>
        </w:tc>
      </w:tr>
      <w:tr w:rsidR="00167F56" w:rsidRPr="00AA6A0C" w14:paraId="75FCABC7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3E9D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yrgyzstan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EBF4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C456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3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E849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0587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2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F748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60C9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E343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59AE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5C05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8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039D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8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8F47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7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6FB2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EE2E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3DE4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26D1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08A8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4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0836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E4FE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C14F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9</w:t>
            </w:r>
          </w:p>
        </w:tc>
      </w:tr>
      <w:tr w:rsidR="00167F56" w:rsidRPr="00AA6A0C" w14:paraId="7458D2BD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6FB0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sz w:val="20"/>
                <w:szCs w:val="20"/>
              </w:rPr>
              <w:t>Lesotho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8768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8348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3A87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3728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.8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DFBA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B7E7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5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EBA5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FC79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7DA5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2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0458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4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8F51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2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E1B3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5D90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2C9A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F517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5A38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FC67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.8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D9B3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7B07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3</w:t>
            </w:r>
          </w:p>
        </w:tc>
      </w:tr>
      <w:tr w:rsidR="00167F56" w:rsidRPr="00AA6A0C" w14:paraId="1CCC3172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987E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iberi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EC03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1EDE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5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FA50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B0B1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8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5030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4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26B6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3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E2C6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6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B105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DA82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5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99B6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B2B6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7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C498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ECF8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D8E4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7C78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8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D82E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4504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1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99F7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898D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2</w:t>
            </w:r>
          </w:p>
        </w:tc>
      </w:tr>
      <w:tr w:rsidR="00167F56" w:rsidRPr="00AA6A0C" w14:paraId="751D464F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1A4E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awi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F03A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B4B0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1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9F19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6ABA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8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36E6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3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E0A6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6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1EDB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4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A076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A1C6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4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FB70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8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CDF0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7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41F4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1A31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991B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767A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0538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4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11E0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1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B123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7CAD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7</w:t>
            </w:r>
          </w:p>
        </w:tc>
      </w:tr>
      <w:tr w:rsidR="00167F56" w:rsidRPr="00AA6A0C" w14:paraId="4247B255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F4B5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i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A588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3A3C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F476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273F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3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86E4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B6A9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40F2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5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6E44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1253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8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E186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1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A3A2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6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68A6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8FBF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63AE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F389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7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9DB6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3F31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8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2657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9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A8BF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8</w:t>
            </w:r>
          </w:p>
        </w:tc>
      </w:tr>
      <w:tr w:rsidR="00167F56" w:rsidRPr="00AA6A0C" w14:paraId="3E784104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1449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zambique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21DC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DB7A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1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B89B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6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FEC1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3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1967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6E24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0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2648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1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665A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5B73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3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3929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5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CDA7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2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5047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9BE0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BAFD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5A5C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3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5482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E45A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4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3F68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6975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9</w:t>
            </w:r>
          </w:p>
        </w:tc>
      </w:tr>
      <w:tr w:rsidR="00167F56" w:rsidRPr="00AA6A0C" w14:paraId="6FC17537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3059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yanmar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9D16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3906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7581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A7B2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5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3BED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3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C397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8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6108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3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5EE8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B995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8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572B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7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EE2D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7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0744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A519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7E5D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A465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98FD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4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0C85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7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3384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3DBB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</w:t>
            </w:r>
          </w:p>
        </w:tc>
      </w:tr>
      <w:tr w:rsidR="00167F56" w:rsidRPr="00AA6A0C" w14:paraId="5417AB01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AA87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Namibi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E46E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406F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CA20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3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0AE0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6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100F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E9C9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ACBD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AAF4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3FFA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2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38BF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DB54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7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0859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1C40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B0A9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294A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DBB4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6B99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2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A6FB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C3FC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1</w:t>
            </w:r>
          </w:p>
        </w:tc>
      </w:tr>
      <w:tr w:rsidR="00167F56" w:rsidRPr="00AA6A0C" w14:paraId="5C733FFE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82CF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pal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2C7C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68C9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C1D0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15FE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0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988D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3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2C0F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7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0E9E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0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9B1D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828B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5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E193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3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A4A0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7538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C191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C5AC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37E0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7990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5A4D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2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2828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689D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3</w:t>
            </w:r>
          </w:p>
        </w:tc>
      </w:tr>
      <w:tr w:rsidR="00167F56" w:rsidRPr="00AA6A0C" w14:paraId="0CB03982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ADE4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iger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DE59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DBA9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1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CA39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D15F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0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FDE4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FED5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1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0F36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5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5A2B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0DFA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1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2312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5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4E40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3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C131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4540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997F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7DAB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2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F4FB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2DFA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0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AC2E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45C2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8</w:t>
            </w:r>
          </w:p>
        </w:tc>
      </w:tr>
      <w:tr w:rsidR="00167F56" w:rsidRPr="00AA6A0C" w14:paraId="1B16A63D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AF4E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igeri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3645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C5C0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45CC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4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71F8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1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10F2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E285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EC37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1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E4E2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818E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0831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1675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1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63C9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01BD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9DC6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9439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1FDF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818D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0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CAC9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7070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</w:t>
            </w:r>
          </w:p>
        </w:tc>
      </w:tr>
      <w:tr w:rsidR="00167F56" w:rsidRPr="00AA6A0C" w14:paraId="100B60AF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4393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hilippines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2EE2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6665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014B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7311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4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2B77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60D7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FDDB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7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9412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5F55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5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2324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2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054B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ED8C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F447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3C62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5B67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6979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2BFA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9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EE88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7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C00E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2</w:t>
            </w:r>
          </w:p>
        </w:tc>
      </w:tr>
      <w:tr w:rsidR="00167F56" w:rsidRPr="00AA6A0C" w14:paraId="443DAA51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8C6F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wand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667D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BA3E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1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D046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FCC8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50A7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03BE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2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69BE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2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7D35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3BC6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4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052D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3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64F7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4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2F71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D56E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B2B2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2D46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3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B427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1C14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05F7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A30C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1</w:t>
            </w:r>
          </w:p>
        </w:tc>
      </w:tr>
      <w:tr w:rsidR="00167F56" w:rsidRPr="00AA6A0C" w14:paraId="58096B6B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BBA7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negal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D6DA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4744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9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D0AF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9F99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2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93CF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3EC0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6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19EE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2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9FB2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3FA7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6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C097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5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4AF9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4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2048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3CD5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93B7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B8BF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6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64C7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4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1409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7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87B6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343B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0</w:t>
            </w:r>
          </w:p>
        </w:tc>
      </w:tr>
      <w:tr w:rsidR="00167F56" w:rsidRPr="00AA6A0C" w14:paraId="307FCAA9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ABA9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erra Leone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5211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2B73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3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C50C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32C4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0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62E5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C2F7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0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6F30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4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62FE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995F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6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A78F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1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FBF4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3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AB47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9AAE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EDEF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CDBF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7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0311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8BB7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9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D8CC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F0E2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7</w:t>
            </w:r>
          </w:p>
        </w:tc>
      </w:tr>
      <w:tr w:rsidR="00167F56" w:rsidRPr="00AA6A0C" w14:paraId="5963E7CC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E87F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jikistan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2EF0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82F9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6841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6C7E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6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F45A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EF61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1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4EBC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4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666D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44AB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4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3AEB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3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37B7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3CF1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D20F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67BC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71ED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6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6012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63A9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3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2600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7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B276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3</w:t>
            </w:r>
          </w:p>
        </w:tc>
      </w:tr>
      <w:tr w:rsidR="00167F56" w:rsidRPr="00AA6A0C" w14:paraId="36C0FC8C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0523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nzani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F621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3298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E099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20FD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2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670D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4AC3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4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0BE2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CEDF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2BF6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3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4B61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2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B7A7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7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6BBD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1FEC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8DF6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05A9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2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07F0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68C3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8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DA47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B79E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7</w:t>
            </w:r>
          </w:p>
        </w:tc>
      </w:tr>
      <w:tr w:rsidR="00167F56" w:rsidRPr="00AA6A0C" w14:paraId="77173686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547F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mor-Leste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6EF6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A208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D944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D85F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5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8197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686F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447D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4A69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8FF5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8CE2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9795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01FB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EC96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0481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A302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6804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395B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314E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594B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6</w:t>
            </w:r>
          </w:p>
        </w:tc>
      </w:tr>
      <w:tr w:rsidR="00167F56" w:rsidRPr="00AA6A0C" w14:paraId="2C6454D2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3B12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go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03CB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756D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B155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EEDB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9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2856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3DCC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9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90EB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9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64F3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97E1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1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7306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5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845B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7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7721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FE84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F513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BD89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7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0ED6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F518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4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7266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8CAA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7</w:t>
            </w:r>
          </w:p>
        </w:tc>
      </w:tr>
      <w:tr w:rsidR="00167F56" w:rsidRPr="00AA6A0C" w14:paraId="275D7FD5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6CD7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gand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410A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00E7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3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7DAB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ECFD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1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81C6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6AFB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5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F51D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9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3DA4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9DDF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8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41B9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1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3AD7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3D71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ECA2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DC9E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7824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EA69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9571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2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F6A6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183E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7</w:t>
            </w:r>
          </w:p>
        </w:tc>
      </w:tr>
      <w:tr w:rsidR="00167F56" w:rsidRPr="00AA6A0C" w14:paraId="568CC429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DE0D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ambia</w:t>
            </w:r>
          </w:p>
        </w:tc>
        <w:tc>
          <w:tcPr>
            <w:tcW w:w="20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75AC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17A9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838C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7599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5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62A7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7DAE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1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5377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4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EAE8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A04C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0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50AD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8</w:t>
            </w: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D08A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8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2044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BCDB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F09B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3B80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7872A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906B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8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4482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071D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6</w:t>
            </w:r>
          </w:p>
        </w:tc>
      </w:tr>
      <w:tr w:rsidR="00167F56" w:rsidRPr="00AA6A0C" w14:paraId="3CFD2206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4E3E6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imbabwe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BD93C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DBB59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1</w:t>
            </w: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D1B8A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.9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A56F8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.4</w:t>
            </w:r>
          </w:p>
        </w:tc>
        <w:tc>
          <w:tcPr>
            <w:tcW w:w="2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B462D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.0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41836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2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5C40A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1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28D59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9</w:t>
            </w:r>
          </w:p>
        </w:tc>
        <w:tc>
          <w:tcPr>
            <w:tcW w:w="2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966E3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5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0F6A4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.0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6D237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.8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F5BDB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7</w:t>
            </w:r>
          </w:p>
        </w:tc>
        <w:tc>
          <w:tcPr>
            <w:tcW w:w="2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7B94CE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8</w:t>
            </w:r>
          </w:p>
        </w:tc>
        <w:tc>
          <w:tcPr>
            <w:tcW w:w="2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088AB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BD525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4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0C834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6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1468E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.5</w:t>
            </w:r>
          </w:p>
        </w:tc>
        <w:tc>
          <w:tcPr>
            <w:tcW w:w="2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0904F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3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0F4CA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9</w:t>
            </w:r>
          </w:p>
        </w:tc>
      </w:tr>
      <w:tr w:rsidR="00167F56" w:rsidRPr="00AA6A0C" w14:paraId="7A1F5EC0" w14:textId="77777777" w:rsidTr="00167F56">
        <w:trPr>
          <w:trHeight w:val="300"/>
        </w:trPr>
        <w:tc>
          <w:tcPr>
            <w:tcW w:w="1343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F1B37" w14:textId="77777777" w:rsidR="00AA6A0C" w:rsidRPr="00AA6A0C" w:rsidRDefault="00AA6A0C" w:rsidP="00AA6A0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*Na (Not available) = missing values</w:t>
            </w:r>
            <w:r w:rsidRPr="00AA6A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4016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74A0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0A8F1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E05B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CE62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5A53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FA99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9B65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4C8BA" w14:textId="77777777" w:rsidR="00AA6A0C" w:rsidRPr="00AA6A0C" w:rsidRDefault="00AA6A0C" w:rsidP="00AA6A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54622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079E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0FD4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0E09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4BC45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7A4D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BBD0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67F56" w:rsidRPr="00AA6A0C" w14:paraId="2CF83973" w14:textId="77777777" w:rsidTr="00167F56">
        <w:trPr>
          <w:trHeight w:val="300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2E835" w14:textId="77777777" w:rsidR="00AA6A0C" w:rsidRPr="00AA6A0C" w:rsidRDefault="00AA6A0C" w:rsidP="00AA6A0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A6A0C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#.b = n &lt;25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307DA" w14:textId="77777777" w:rsidR="00AA6A0C" w:rsidRPr="00AA6A0C" w:rsidRDefault="00AA6A0C" w:rsidP="00AA6A0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124CA" w14:textId="77777777" w:rsidR="00AA6A0C" w:rsidRPr="00AA6A0C" w:rsidRDefault="00AA6A0C" w:rsidP="00AA6A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D371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85CA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75C1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4CDFF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FA234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E746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3EF73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607C9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59146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2E999" w14:textId="77777777" w:rsidR="00AA6A0C" w:rsidRPr="00AA6A0C" w:rsidRDefault="00AA6A0C" w:rsidP="00AA6A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84AC8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9A55C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997F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679AD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6B120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5D2D7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6877B" w14:textId="77777777" w:rsidR="00AA6A0C" w:rsidRPr="00AA6A0C" w:rsidRDefault="00AA6A0C" w:rsidP="00AA6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49C0BA5B" w14:textId="77777777" w:rsidR="009B1D73" w:rsidRDefault="009B1D73"/>
    <w:sectPr w:rsidR="009B1D73" w:rsidSect="00AA6A0C">
      <w:pgSz w:w="15840" w:h="12240" w:orient="landscape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1MjE0MjAzMDIxNjRR0lEKTi0uzszPAykwrAUAJjKy5CwAAAA="/>
  </w:docVars>
  <w:rsids>
    <w:rsidRoot w:val="00ED09AE"/>
    <w:rsid w:val="000F4FB6"/>
    <w:rsid w:val="0014454E"/>
    <w:rsid w:val="00167F56"/>
    <w:rsid w:val="009023C1"/>
    <w:rsid w:val="009B1D73"/>
    <w:rsid w:val="00AA6A0C"/>
    <w:rsid w:val="00BC4AD1"/>
    <w:rsid w:val="00E81210"/>
    <w:rsid w:val="00ED09AE"/>
    <w:rsid w:val="00F0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FC86A7"/>
  <w15:docId w15:val="{6EAD4408-DA67-4109-806E-1A1787F7A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numbering" w:customStyle="1" w:styleId="Semlista1">
    <w:name w:val="Sem lista1"/>
    <w:next w:val="Semlista"/>
    <w:uiPriority w:val="99"/>
    <w:semiHidden/>
    <w:unhideWhenUsed/>
    <w:rsid w:val="00AA6A0C"/>
  </w:style>
  <w:style w:type="character" w:styleId="Hyperlink">
    <w:name w:val="Hyperlink"/>
    <w:uiPriority w:val="99"/>
    <w:semiHidden/>
    <w:unhideWhenUsed/>
    <w:rsid w:val="00AA6A0C"/>
    <w:rPr>
      <w:color w:val="0563C1"/>
      <w:u w:val="single"/>
    </w:rPr>
  </w:style>
  <w:style w:type="character" w:styleId="HiperlinkVisitado">
    <w:name w:val="FollowedHyperlink"/>
    <w:uiPriority w:val="99"/>
    <w:semiHidden/>
    <w:unhideWhenUsed/>
    <w:rsid w:val="00AA6A0C"/>
    <w:rPr>
      <w:color w:val="954F72"/>
      <w:u w:val="single"/>
    </w:rPr>
  </w:style>
  <w:style w:type="paragraph" w:customStyle="1" w:styleId="xl65">
    <w:name w:val="xl65"/>
    <w:basedOn w:val="Normal"/>
    <w:rsid w:val="00AA6A0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AA6A0C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AA6A0C"/>
    <w:pPr>
      <w:pBdr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AA6A0C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9">
    <w:name w:val="xl69"/>
    <w:basedOn w:val="Normal"/>
    <w:rsid w:val="00AA6A0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70">
    <w:name w:val="xl70"/>
    <w:basedOn w:val="Normal"/>
    <w:rsid w:val="00AA6A0C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1">
    <w:name w:val="xl71"/>
    <w:basedOn w:val="Normal"/>
    <w:rsid w:val="00AA6A0C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2">
    <w:name w:val="xl72"/>
    <w:basedOn w:val="Normal"/>
    <w:rsid w:val="00AA6A0C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3">
    <w:name w:val="xl73"/>
    <w:basedOn w:val="Normal"/>
    <w:rsid w:val="00AA6A0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4">
    <w:name w:val="xl74"/>
    <w:basedOn w:val="Normal"/>
    <w:rsid w:val="00AA6A0C"/>
    <w:pPr>
      <w:pBdr>
        <w:top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5">
    <w:name w:val="xl75"/>
    <w:basedOn w:val="Normal"/>
    <w:rsid w:val="00AA6A0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6">
    <w:name w:val="xl76"/>
    <w:basedOn w:val="Normal"/>
    <w:rsid w:val="00AA6A0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7">
    <w:name w:val="xl77"/>
    <w:basedOn w:val="Normal"/>
    <w:rsid w:val="00AA6A0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8">
    <w:name w:val="xl78"/>
    <w:basedOn w:val="Normal"/>
    <w:rsid w:val="00AA6A0C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9">
    <w:name w:val="xl79"/>
    <w:basedOn w:val="Normal"/>
    <w:rsid w:val="00AA6A0C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80">
    <w:name w:val="xl80"/>
    <w:basedOn w:val="Normal"/>
    <w:rsid w:val="00AA6A0C"/>
    <w:pPr>
      <w:pBdr>
        <w:top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81">
    <w:name w:val="xl81"/>
    <w:basedOn w:val="Normal"/>
    <w:rsid w:val="00AA6A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82">
    <w:name w:val="xl82"/>
    <w:basedOn w:val="Normal"/>
    <w:rsid w:val="00AA6A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83">
    <w:name w:val="xl83"/>
    <w:basedOn w:val="Normal"/>
    <w:rsid w:val="00AA6A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84">
    <w:name w:val="xl84"/>
    <w:basedOn w:val="Normal"/>
    <w:rsid w:val="00AA6A0C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85">
    <w:name w:val="xl85"/>
    <w:basedOn w:val="Normal"/>
    <w:rsid w:val="00AA6A0C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86">
    <w:name w:val="xl86"/>
    <w:basedOn w:val="Normal"/>
    <w:rsid w:val="00AA6A0C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19</Words>
  <Characters>4425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MALABAGO</dc:creator>
  <cp:lastModifiedBy>Mariangela Silveira</cp:lastModifiedBy>
  <cp:revision>2</cp:revision>
  <dcterms:created xsi:type="dcterms:W3CDTF">2019-09-09T21:05:00Z</dcterms:created>
  <dcterms:modified xsi:type="dcterms:W3CDTF">2019-09-09T21:05:00Z</dcterms:modified>
</cp:coreProperties>
</file>